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_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NormalTok"/>
        </w:rPr>
        <w:t xml:space="preserve">footn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rem ipsum dolor sit amet, consectetur adipiscing elit, ...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=</w:t>
      </w:r>
      <w:r>
        <w:rPr>
          <w:rStyle w:val="NormalTok"/>
        </w:rPr>
        <w:t xml:space="preserve">footno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Lorem ipsum dolor sit amet, consectetur adipiscing elit, ..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_test</dc:title>
  <dc:creator/>
  <cp:keywords/>
  <dcterms:created xsi:type="dcterms:W3CDTF">2022-12-01T13:42:56Z</dcterms:created>
  <dcterms:modified xsi:type="dcterms:W3CDTF">2022-12-01T13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